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5AF7AA" w14:textId="7E827BD8" w:rsidR="000D05FE" w:rsidRPr="000D05FE" w:rsidRDefault="00F3740C" w:rsidP="000D05FE">
      <w:pPr>
        <w:jc w:val="center"/>
        <w:rPr>
          <w:b/>
          <w:sz w:val="44"/>
          <w:szCs w:val="44"/>
        </w:rPr>
      </w:pPr>
      <w:r>
        <w:rPr>
          <w:b/>
          <w:sz w:val="44"/>
          <w:szCs w:val="44"/>
        </w:rPr>
        <w:t xml:space="preserve">Assignment </w:t>
      </w:r>
      <w:r w:rsidR="00741086">
        <w:rPr>
          <w:b/>
          <w:sz w:val="44"/>
          <w:szCs w:val="44"/>
        </w:rPr>
        <w:t>3</w:t>
      </w:r>
    </w:p>
    <w:p w14:paraId="092195C4" w14:textId="36E7FDDB" w:rsidR="007F35AD" w:rsidRDefault="007F35AD" w:rsidP="000D05FE">
      <w:pPr>
        <w:jc w:val="center"/>
      </w:pPr>
    </w:p>
    <w:p w14:paraId="577CB90C" w14:textId="77777777" w:rsidR="00741086" w:rsidRPr="002024A3" w:rsidRDefault="00741086" w:rsidP="00741086">
      <w:pPr>
        <w:spacing w:line="360" w:lineRule="auto"/>
        <w:rPr>
          <w:b/>
          <w:bCs/>
          <w:sz w:val="24"/>
          <w:szCs w:val="24"/>
          <w:lang w:val="en-US"/>
        </w:rPr>
      </w:pPr>
      <w:r w:rsidRPr="002024A3">
        <w:rPr>
          <w:b/>
          <w:bCs/>
          <w:sz w:val="24"/>
          <w:szCs w:val="24"/>
          <w:lang w:val="en-US"/>
        </w:rPr>
        <w:t xml:space="preserve">Description: </w:t>
      </w:r>
    </w:p>
    <w:p w14:paraId="66D3E889" w14:textId="77777777" w:rsidR="00741086" w:rsidRPr="00453928" w:rsidRDefault="00741086" w:rsidP="007410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ssume that you</w:t>
      </w:r>
      <w:r w:rsidRPr="003D6703">
        <w:rPr>
          <w:rFonts w:ascii="Book Antiqua" w:hAnsi="Book Antiqua"/>
          <w:sz w:val="24"/>
          <w:szCs w:val="24"/>
          <w:lang w:val="en-US"/>
        </w:rPr>
        <w:t xml:space="preserve"> hav</w:t>
      </w:r>
      <w:r>
        <w:rPr>
          <w:rFonts w:ascii="Book Antiqua" w:hAnsi="Book Antiqua"/>
          <w:sz w:val="24"/>
          <w:szCs w:val="24"/>
          <w:lang w:val="en-US"/>
        </w:rPr>
        <w:t>e the following JavaScript code:</w:t>
      </w:r>
    </w:p>
    <w:p w14:paraId="6A8CAE2D" w14:textId="77777777" w:rsidR="00741086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rFonts w:ascii="Book Antiqua" w:hAnsi="Book Antiqua"/>
          <w:sz w:val="24"/>
          <w:szCs w:val="24"/>
        </w:rPr>
      </w:pPr>
      <w:r>
        <w:rPr>
          <w:rFonts w:ascii="Book Antiqua" w:hAnsi="Book Antiqua"/>
          <w:sz w:val="24"/>
          <w:szCs w:val="24"/>
        </w:rPr>
        <w:t>Code – 1</w:t>
      </w:r>
    </w:p>
    <w:p w14:paraId="3202EF75" w14:textId="77777777" w:rsidR="00741086" w:rsidRPr="0092790C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92790C">
        <w:rPr>
          <w:color w:val="009999"/>
          <w:sz w:val="24"/>
          <w:szCs w:val="24"/>
        </w:rPr>
        <w:t>&lt;p id="demo"&gt;&lt;/p&gt;</w:t>
      </w:r>
    </w:p>
    <w:p w14:paraId="35A91FB1" w14:textId="77777777" w:rsidR="00741086" w:rsidRPr="0092790C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92790C">
        <w:rPr>
          <w:color w:val="009999"/>
          <w:sz w:val="24"/>
          <w:szCs w:val="24"/>
        </w:rPr>
        <w:tab/>
        <w:t>&lt;script&gt;</w:t>
      </w:r>
    </w:p>
    <w:p w14:paraId="34318804" w14:textId="77777777" w:rsidR="00741086" w:rsidRPr="0092790C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92790C">
        <w:rPr>
          <w:color w:val="009999"/>
          <w:sz w:val="24"/>
          <w:szCs w:val="24"/>
        </w:rPr>
        <w:t xml:space="preserve">        const array = [1, 2, 3]</w:t>
      </w:r>
    </w:p>
    <w:p w14:paraId="6B3BDC90" w14:textId="77777777" w:rsidR="00741086" w:rsidRPr="0092790C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92790C">
        <w:rPr>
          <w:color w:val="009999"/>
          <w:sz w:val="24"/>
          <w:szCs w:val="24"/>
        </w:rPr>
        <w:t xml:space="preserve">        const extension = [4, 5, 6]</w:t>
      </w:r>
    </w:p>
    <w:p w14:paraId="72897BB7" w14:textId="77777777" w:rsidR="00741086" w:rsidRPr="0092790C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92790C">
        <w:rPr>
          <w:color w:val="009999"/>
          <w:sz w:val="24"/>
          <w:szCs w:val="24"/>
        </w:rPr>
        <w:t xml:space="preserve">        </w:t>
      </w:r>
      <w:proofErr w:type="gramStart"/>
      <w:r w:rsidRPr="0092790C">
        <w:rPr>
          <w:color w:val="009999"/>
          <w:sz w:val="24"/>
          <w:szCs w:val="24"/>
        </w:rPr>
        <w:t>document.getElementById</w:t>
      </w:r>
      <w:proofErr w:type="gramEnd"/>
      <w:r w:rsidRPr="0092790C">
        <w:rPr>
          <w:color w:val="009999"/>
          <w:sz w:val="24"/>
          <w:szCs w:val="24"/>
        </w:rPr>
        <w:t>("demo").innerHTML = array, extension;</w:t>
      </w:r>
    </w:p>
    <w:p w14:paraId="1F5C21FB" w14:textId="77777777" w:rsidR="00741086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92790C">
        <w:rPr>
          <w:color w:val="009999"/>
          <w:sz w:val="24"/>
          <w:szCs w:val="24"/>
        </w:rPr>
        <w:t xml:space="preserve">    </w:t>
      </w:r>
      <w:r w:rsidRPr="0092790C">
        <w:rPr>
          <w:color w:val="009999"/>
          <w:sz w:val="24"/>
          <w:szCs w:val="24"/>
        </w:rPr>
        <w:tab/>
        <w:t>&lt;/script&gt;</w:t>
      </w:r>
    </w:p>
    <w:p w14:paraId="2C904F76" w14:textId="77777777" w:rsidR="00741086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sz w:val="24"/>
          <w:szCs w:val="24"/>
        </w:rPr>
      </w:pPr>
      <w:r w:rsidRPr="0092790C">
        <w:rPr>
          <w:sz w:val="24"/>
          <w:szCs w:val="24"/>
        </w:rPr>
        <w:t xml:space="preserve">Code </w:t>
      </w:r>
      <w:r>
        <w:rPr>
          <w:sz w:val="24"/>
          <w:szCs w:val="24"/>
        </w:rPr>
        <w:t>–</w:t>
      </w:r>
      <w:r w:rsidRPr="0092790C">
        <w:rPr>
          <w:sz w:val="24"/>
          <w:szCs w:val="24"/>
        </w:rPr>
        <w:t xml:space="preserve"> 2</w:t>
      </w:r>
    </w:p>
    <w:p w14:paraId="37451AF7" w14:textId="77777777" w:rsidR="00741086" w:rsidRPr="00CB1B34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CB1B34">
        <w:rPr>
          <w:color w:val="009999"/>
          <w:sz w:val="24"/>
          <w:szCs w:val="24"/>
        </w:rPr>
        <w:t>&lt;script&gt;</w:t>
      </w:r>
    </w:p>
    <w:p w14:paraId="712838F0" w14:textId="77777777" w:rsidR="00741086" w:rsidRPr="00CB1B34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CB1B34">
        <w:rPr>
          <w:color w:val="009999"/>
          <w:sz w:val="24"/>
          <w:szCs w:val="24"/>
        </w:rPr>
        <w:t xml:space="preserve">function </w:t>
      </w:r>
      <w:proofErr w:type="gramStart"/>
      <w:r w:rsidRPr="00CB1B34">
        <w:rPr>
          <w:color w:val="009999"/>
          <w:sz w:val="24"/>
          <w:szCs w:val="24"/>
        </w:rPr>
        <w:t>myFunction(</w:t>
      </w:r>
      <w:proofErr w:type="gramEnd"/>
      <w:r w:rsidRPr="00CB1B34">
        <w:rPr>
          <w:color w:val="009999"/>
          <w:sz w:val="24"/>
          <w:szCs w:val="24"/>
        </w:rPr>
        <w:t>) {</w:t>
      </w:r>
    </w:p>
    <w:p w14:paraId="2F1D4CC5" w14:textId="77777777" w:rsidR="00741086" w:rsidRPr="00CB1B34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CB1B34">
        <w:rPr>
          <w:color w:val="009999"/>
          <w:sz w:val="24"/>
          <w:szCs w:val="24"/>
        </w:rPr>
        <w:t xml:space="preserve">  var age, voteable;</w:t>
      </w:r>
    </w:p>
    <w:p w14:paraId="1216E588" w14:textId="77777777" w:rsidR="00741086" w:rsidRPr="00CB1B34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CB1B34">
        <w:rPr>
          <w:color w:val="009999"/>
          <w:sz w:val="24"/>
          <w:szCs w:val="24"/>
        </w:rPr>
        <w:t xml:space="preserve">  age = </w:t>
      </w:r>
      <w:proofErr w:type="gramStart"/>
      <w:r w:rsidRPr="00CB1B34">
        <w:rPr>
          <w:color w:val="009999"/>
          <w:sz w:val="24"/>
          <w:szCs w:val="24"/>
        </w:rPr>
        <w:t>document.getElementById</w:t>
      </w:r>
      <w:proofErr w:type="gramEnd"/>
      <w:r w:rsidRPr="00CB1B34">
        <w:rPr>
          <w:color w:val="009999"/>
          <w:sz w:val="24"/>
          <w:szCs w:val="24"/>
        </w:rPr>
        <w:t>("age").value;</w:t>
      </w:r>
    </w:p>
    <w:p w14:paraId="13703C38" w14:textId="77777777" w:rsidR="00741086" w:rsidRPr="00CB1B34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CB1B34">
        <w:rPr>
          <w:color w:val="009999"/>
          <w:sz w:val="24"/>
          <w:szCs w:val="24"/>
        </w:rPr>
        <w:t xml:space="preserve">  voteable = (age &lt; 18</w:t>
      </w:r>
      <w:proofErr w:type="gramStart"/>
      <w:r w:rsidRPr="00CB1B34">
        <w:rPr>
          <w:color w:val="009999"/>
          <w:sz w:val="24"/>
          <w:szCs w:val="24"/>
        </w:rPr>
        <w:t>) ?</w:t>
      </w:r>
      <w:proofErr w:type="gramEnd"/>
      <w:r w:rsidRPr="00CB1B34">
        <w:rPr>
          <w:color w:val="009999"/>
          <w:sz w:val="24"/>
          <w:szCs w:val="24"/>
        </w:rPr>
        <w:t xml:space="preserve"> "Too young":"Old enough";</w:t>
      </w:r>
    </w:p>
    <w:p w14:paraId="53C2F175" w14:textId="77777777" w:rsidR="00741086" w:rsidRPr="00CB1B34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>
        <w:rPr>
          <w:color w:val="009999"/>
          <w:sz w:val="24"/>
          <w:szCs w:val="24"/>
        </w:rPr>
        <w:t xml:space="preserve">  </w:t>
      </w:r>
      <w:proofErr w:type="gramStart"/>
      <w:r>
        <w:rPr>
          <w:color w:val="009999"/>
          <w:sz w:val="24"/>
          <w:szCs w:val="24"/>
        </w:rPr>
        <w:t>document.getElementById</w:t>
      </w:r>
      <w:proofErr w:type="gramEnd"/>
      <w:r>
        <w:rPr>
          <w:color w:val="009999"/>
          <w:sz w:val="24"/>
          <w:szCs w:val="24"/>
        </w:rPr>
        <w:t>("</w:t>
      </w:r>
      <w:r w:rsidRPr="00CB1B34">
        <w:rPr>
          <w:color w:val="009999"/>
          <w:sz w:val="24"/>
          <w:szCs w:val="24"/>
        </w:rPr>
        <w:t>").innerHTML = voteable + " to vote.";</w:t>
      </w:r>
    </w:p>
    <w:p w14:paraId="78B5E96C" w14:textId="77777777" w:rsidR="00741086" w:rsidRPr="00CB1B34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CB1B34">
        <w:rPr>
          <w:color w:val="009999"/>
          <w:sz w:val="24"/>
          <w:szCs w:val="24"/>
        </w:rPr>
        <w:t>}</w:t>
      </w:r>
    </w:p>
    <w:p w14:paraId="75C8BEDB" w14:textId="77777777" w:rsidR="00741086" w:rsidRPr="00CB1B34" w:rsidRDefault="00741086" w:rsidP="00741086">
      <w:pPr>
        <w:pStyle w:val="HTMLPreformatted"/>
        <w:pBdr>
          <w:left w:val="single" w:sz="48" w:space="6" w:color="A67F59"/>
        </w:pBdr>
        <w:shd w:val="clear" w:color="auto" w:fill="F8F8F8"/>
        <w:rPr>
          <w:color w:val="009999"/>
          <w:sz w:val="24"/>
          <w:szCs w:val="24"/>
        </w:rPr>
      </w:pPr>
      <w:r w:rsidRPr="00CB1B34">
        <w:rPr>
          <w:color w:val="009999"/>
          <w:sz w:val="24"/>
          <w:szCs w:val="24"/>
        </w:rPr>
        <w:t>&lt;/script&gt;</w:t>
      </w:r>
    </w:p>
    <w:p w14:paraId="314EC3AE" w14:textId="77777777" w:rsidR="00741086" w:rsidRDefault="00741086" w:rsidP="00741086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35B5C83F" w14:textId="53F1860C" w:rsidR="00741086" w:rsidRDefault="00741086" w:rsidP="00741086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3D6703">
        <w:rPr>
          <w:rFonts w:ascii="Book Antiqua" w:hAnsi="Book Antiqua"/>
          <w:sz w:val="24"/>
          <w:szCs w:val="24"/>
          <w:lang w:val="en-US"/>
        </w:rPr>
        <w:t>let’s format a message containing a string and an integer</w:t>
      </w:r>
    </w:p>
    <w:p w14:paraId="73B06667" w14:textId="77777777" w:rsidR="00A23142" w:rsidRDefault="00A23142" w:rsidP="00741086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</w:p>
    <w:p w14:paraId="19CFF128" w14:textId="785061BF" w:rsidR="00741086" w:rsidRDefault="00741086" w:rsidP="00741086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Show the output for Code </w:t>
      </w:r>
      <w:r w:rsidR="003F7DED">
        <w:rPr>
          <w:rFonts w:ascii="Book Antiqua" w:hAnsi="Book Antiqua"/>
          <w:b/>
          <w:bCs/>
          <w:sz w:val="24"/>
          <w:szCs w:val="24"/>
          <w:lang w:val="en-US"/>
        </w:rPr>
        <w:t>–</w:t>
      </w: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 1</w:t>
      </w:r>
    </w:p>
    <w:p w14:paraId="3EC2D852" w14:textId="77777777" w:rsidR="00A23142" w:rsidRDefault="00A23142" w:rsidP="00741086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6B26CF52" w14:textId="1311F184" w:rsidR="003F7DED" w:rsidRPr="00D264A1" w:rsidRDefault="003F7DED" w:rsidP="00741086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326B1DA2" wp14:editId="42A887EE">
            <wp:extent cx="5731510" cy="254254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633DF5" w14:textId="0E58929C" w:rsidR="00741086" w:rsidRDefault="00741086" w:rsidP="007410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AA11C5">
        <w:rPr>
          <w:rFonts w:ascii="Book Antiqua" w:hAnsi="Book Antiqua"/>
          <w:b/>
          <w:bCs/>
          <w:sz w:val="24"/>
          <w:szCs w:val="24"/>
          <w:lang w:val="en-US"/>
        </w:rPr>
        <w:t xml:space="preserve">Get the </w:t>
      </w:r>
      <w:r>
        <w:rPr>
          <w:rFonts w:ascii="Book Antiqua" w:hAnsi="Book Antiqua"/>
          <w:b/>
          <w:bCs/>
          <w:sz w:val="24"/>
          <w:szCs w:val="24"/>
          <w:lang w:val="en-US"/>
        </w:rPr>
        <w:t>for demo &lt;p&gt; tag what there show after you execute or call this function.</w:t>
      </w:r>
    </w:p>
    <w:p w14:paraId="55BD1A5B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A8EB3A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46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554E591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4F7A8D2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46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C143C27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equiv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46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46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54A964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46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46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DF339AB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6F834E1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B117AD3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8A1B763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646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mo"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2F05166D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13A15AF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rray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</w:t>
      </w:r>
      <w:r w:rsidRPr="0064611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4611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4611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5C5EBC5B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onst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646114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tension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</w:t>
      </w:r>
      <w:r w:rsidRPr="0064611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4611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46114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</w:p>
    <w:p w14:paraId="396CCA8C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gramStart"/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646114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gramEnd"/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646114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mo"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646114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[</w:t>
      </w:r>
      <w:r w:rsidRPr="00646114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array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646114">
        <w:rPr>
          <w:rFonts w:ascii="Consolas" w:eastAsia="Times New Roman" w:hAnsi="Consolas" w:cs="Times New Roman"/>
          <w:color w:val="4FC1FF"/>
          <w:sz w:val="21"/>
          <w:szCs w:val="21"/>
          <w:lang w:eastAsia="en-IN"/>
        </w:rPr>
        <w:t>extension</w:t>
      </w: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DA32E62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837310F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861BC8E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88B5E96" w14:textId="77777777" w:rsidR="00646114" w:rsidRPr="00646114" w:rsidRDefault="00646114" w:rsidP="00646114">
      <w:pPr>
        <w:pStyle w:val="ListParagraph"/>
        <w:numPr>
          <w:ilvl w:val="0"/>
          <w:numId w:val="2"/>
        </w:num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646114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646114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FD2749" w14:textId="1B3F0ACF" w:rsidR="00646114" w:rsidRPr="00AA11C5" w:rsidRDefault="00646114" w:rsidP="00646114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C8E56B4" wp14:editId="7BDB5A60">
            <wp:extent cx="5731510" cy="2542540"/>
            <wp:effectExtent l="0" t="0" r="254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4CC335" w14:textId="29271920" w:rsidR="00741086" w:rsidRDefault="00741086" w:rsidP="00741086">
      <w:pPr>
        <w:pStyle w:val="ListParagraph"/>
        <w:numPr>
          <w:ilvl w:val="0"/>
          <w:numId w:val="2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Using array declaration can we define a set of value in above code or not</w:t>
      </w:r>
      <w:r w:rsidRPr="003B471B">
        <w:rPr>
          <w:rFonts w:ascii="Book Antiqua" w:hAnsi="Book Antiqua"/>
          <w:b/>
          <w:bCs/>
          <w:sz w:val="24"/>
          <w:szCs w:val="24"/>
          <w:lang w:val="en-US"/>
        </w:rPr>
        <w:t>.</w:t>
      </w:r>
    </w:p>
    <w:p w14:paraId="5BFBAB07" w14:textId="13EF2273" w:rsidR="00646114" w:rsidRDefault="00646114" w:rsidP="00646114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3806CB67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!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DOCTYP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ml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7B606FB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ng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"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D36BFD9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86ABAA0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harset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UTF-8"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11868151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http-equiv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X-UA-Compatible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E=edge"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01BB732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meta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am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viewport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ntent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width=device-width, initial-scale=1.0"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24FF0E6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Document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title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FD98B95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ead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7CCBFD9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4E8D740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nter your age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1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3968FE9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put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ge"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521BB96E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onclick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gramStart"/>
      <w:r w:rsidRPr="00A2314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Function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(</w:t>
      </w:r>
      <w:proofErr w:type="gramEnd"/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)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yp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bmit"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bmit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utton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0CA59E5C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d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mo"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&lt;/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48B8EA64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904D64A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function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gramStart"/>
      <w:r w:rsidRPr="00A2314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yFunction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gramEnd"/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499DDE87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ar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g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oteabl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86EAE72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g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gramStart"/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314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gramEnd"/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age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alu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927173E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oteabl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(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g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A2314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8</w:t>
      </w:r>
      <w:proofErr w:type="gramStart"/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?</w:t>
      </w:r>
      <w:proofErr w:type="gramEnd"/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oo young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ld enough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BB37878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</w:t>
      </w:r>
      <w:proofErr w:type="gramStart"/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document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A2314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etElementById</w:t>
      </w:r>
      <w:proofErr w:type="gramEnd"/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demo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.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nnerHTML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A2314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voteable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A2314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to vote."</w:t>
      </w: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21705B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0E027F5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cript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32698DC3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6704EAE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body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6D872A35" w14:textId="77777777" w:rsidR="00A23142" w:rsidRPr="00A23142" w:rsidRDefault="00A23142" w:rsidP="00A2314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lt;/</w:t>
      </w:r>
      <w:r w:rsidRPr="00A2314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html</w:t>
      </w:r>
      <w:r w:rsidRPr="00A23142">
        <w:rPr>
          <w:rFonts w:ascii="Consolas" w:eastAsia="Times New Roman" w:hAnsi="Consolas" w:cs="Times New Roman"/>
          <w:color w:val="808080"/>
          <w:sz w:val="21"/>
          <w:szCs w:val="21"/>
          <w:lang w:eastAsia="en-IN"/>
        </w:rPr>
        <w:t>&gt;</w:t>
      </w:r>
    </w:p>
    <w:p w14:paraId="76D0A3CC" w14:textId="4EE602FA" w:rsidR="00741086" w:rsidRDefault="00741086" w:rsidP="00741086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Show the output for Code </w:t>
      </w:r>
      <w:r w:rsidR="00A23142">
        <w:rPr>
          <w:rFonts w:ascii="Book Antiqua" w:hAnsi="Book Antiqua"/>
          <w:b/>
          <w:bCs/>
          <w:sz w:val="24"/>
          <w:szCs w:val="24"/>
          <w:lang w:val="en-US"/>
        </w:rPr>
        <w:t>–</w:t>
      </w: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 2</w:t>
      </w:r>
    </w:p>
    <w:p w14:paraId="43FD93FE" w14:textId="2F418F1D" w:rsidR="00A23142" w:rsidRPr="00D264A1" w:rsidRDefault="00A23142" w:rsidP="00741086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lastRenderedPageBreak/>
        <w:drawing>
          <wp:inline distT="0" distB="0" distL="0" distR="0" wp14:anchorId="5CD60C58" wp14:editId="072212EA">
            <wp:extent cx="5731510" cy="2542540"/>
            <wp:effectExtent l="0" t="0" r="254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7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5425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ascii="Book Antiqua" w:hAnsi="Book Antiqua"/>
          <w:b/>
          <w:bCs/>
          <w:noProof/>
          <w:sz w:val="24"/>
          <w:szCs w:val="24"/>
          <w:lang w:val="en-US"/>
        </w:rPr>
        <w:drawing>
          <wp:inline distT="0" distB="0" distL="0" distR="0" wp14:anchorId="011C2587" wp14:editId="4056EB55">
            <wp:extent cx="5731510" cy="2781935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819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28C62A" w14:textId="58094E0C" w:rsidR="00741086" w:rsidRDefault="00741086" w:rsidP="0074108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Above mention function is working fine or not if not correct them and call on demo &lt;p&gt; and find the output if you enter your age.</w:t>
      </w:r>
    </w:p>
    <w:p w14:paraId="3F7D5D3A" w14:textId="77777777" w:rsidR="00646114" w:rsidRDefault="00646114" w:rsidP="00646114">
      <w:pPr>
        <w:pStyle w:val="NormalWeb"/>
        <w:ind w:left="720"/>
        <w:rPr>
          <w:color w:val="000000"/>
          <w:sz w:val="27"/>
          <w:szCs w:val="27"/>
        </w:rPr>
      </w:pPr>
      <w:r>
        <w:rPr>
          <w:color w:val="000000"/>
          <w:sz w:val="27"/>
          <w:szCs w:val="27"/>
        </w:rPr>
        <w:t>Yes, after few changes</w:t>
      </w:r>
    </w:p>
    <w:p w14:paraId="78040C01" w14:textId="0F3D7EED" w:rsidR="00646114" w:rsidRPr="00646114" w:rsidRDefault="00646114" w:rsidP="00646114">
      <w:pPr>
        <w:spacing w:line="360" w:lineRule="auto"/>
        <w:ind w:left="360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6047193D" w14:textId="631F4E1C" w:rsidR="00741086" w:rsidRDefault="00741086" w:rsidP="00741086">
      <w:pPr>
        <w:pStyle w:val="ListParagraph"/>
        <w:numPr>
          <w:ilvl w:val="0"/>
          <w:numId w:val="3"/>
        </w:num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 xml:space="preserve">Using above mention conditional operator </w:t>
      </w:r>
      <w:proofErr w:type="gramStart"/>
      <w:r>
        <w:rPr>
          <w:rFonts w:ascii="Book Antiqua" w:hAnsi="Book Antiqua"/>
          <w:b/>
          <w:bCs/>
          <w:sz w:val="24"/>
          <w:szCs w:val="24"/>
          <w:lang w:val="en-US"/>
        </w:rPr>
        <w:t xml:space="preserve">like </w:t>
      </w:r>
      <w:r w:rsidRPr="00334379">
        <w:rPr>
          <w:rFonts w:ascii="Book Antiqua" w:hAnsi="Book Antiqua"/>
          <w:b/>
          <w:bCs/>
          <w:color w:val="00B0F0"/>
          <w:sz w:val="24"/>
          <w:szCs w:val="24"/>
          <w:lang w:val="en-US"/>
        </w:rPr>
        <w:t>?</w:t>
      </w:r>
      <w:proofErr w:type="gramEnd"/>
      <w:r w:rsidRPr="00334379">
        <w:rPr>
          <w:rFonts w:ascii="Book Antiqua" w:hAnsi="Book Antiqua"/>
          <w:b/>
          <w:bCs/>
          <w:color w:val="00B0F0"/>
          <w:sz w:val="24"/>
          <w:szCs w:val="24"/>
          <w:lang w:val="en-US"/>
        </w:rPr>
        <w:t xml:space="preserve"> </w:t>
      </w:r>
      <w:r w:rsidRPr="00A20A05">
        <w:rPr>
          <w:rFonts w:ascii="Book Antiqua" w:hAnsi="Book Antiqua"/>
          <w:b/>
          <w:bCs/>
          <w:color w:val="00B0F0"/>
          <w:sz w:val="24"/>
          <w:szCs w:val="24"/>
          <w:lang w:val="en-US"/>
        </w:rPr>
        <w:t xml:space="preserve">and : </w:t>
      </w:r>
      <w:r>
        <w:rPr>
          <w:rFonts w:ascii="Book Antiqua" w:hAnsi="Book Antiqua"/>
          <w:b/>
          <w:bCs/>
          <w:sz w:val="24"/>
          <w:szCs w:val="24"/>
          <w:lang w:val="en-US"/>
        </w:rPr>
        <w:t>are able to use with javascript.</w:t>
      </w:r>
    </w:p>
    <w:p w14:paraId="43048680" w14:textId="447B1068" w:rsidR="00646114" w:rsidRDefault="00646114" w:rsidP="00646114">
      <w:pPr>
        <w:pStyle w:val="ListParagraph"/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t>Yes</w:t>
      </w:r>
    </w:p>
    <w:p w14:paraId="22A02D27" w14:textId="77777777" w:rsidR="00741086" w:rsidRDefault="00741086" w:rsidP="00741086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>
        <w:rPr>
          <w:rFonts w:ascii="Book Antiqua" w:hAnsi="Book Antiqua"/>
          <w:b/>
          <w:bCs/>
          <w:sz w:val="24"/>
          <w:szCs w:val="24"/>
          <w:lang w:val="en-US"/>
        </w:rPr>
        <w:lastRenderedPageBreak/>
        <w:t>Output:</w:t>
      </w:r>
    </w:p>
    <w:p w14:paraId="75F0EB89" w14:textId="77777777" w:rsidR="00741086" w:rsidRDefault="00741086" w:rsidP="00741086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</w:p>
    <w:p w14:paraId="3688D3B7" w14:textId="77777777" w:rsidR="00741086" w:rsidRPr="00BA3411" w:rsidRDefault="00741086" w:rsidP="00741086">
      <w:pPr>
        <w:spacing w:line="360" w:lineRule="auto"/>
        <w:jc w:val="both"/>
        <w:rPr>
          <w:rFonts w:ascii="Book Antiqua" w:hAnsi="Book Antiqua"/>
          <w:b/>
          <w:bCs/>
          <w:sz w:val="24"/>
          <w:szCs w:val="24"/>
          <w:lang w:val="en-US"/>
        </w:rPr>
      </w:pPr>
      <w:r w:rsidRPr="00BA3411">
        <w:rPr>
          <w:rFonts w:ascii="Book Antiqua" w:hAnsi="Book Antiqua"/>
          <w:b/>
          <w:bCs/>
          <w:sz w:val="24"/>
          <w:szCs w:val="24"/>
          <w:lang w:val="en-US"/>
        </w:rPr>
        <w:t>Performance Outcomes:</w:t>
      </w:r>
    </w:p>
    <w:p w14:paraId="3A2EF184" w14:textId="77777777" w:rsidR="00741086" w:rsidRDefault="00741086" w:rsidP="00741086">
      <w:pPr>
        <w:spacing w:line="360" w:lineRule="auto"/>
        <w:jc w:val="both"/>
        <w:rPr>
          <w:rFonts w:ascii="Book Antiqua" w:hAnsi="Book Antiqua"/>
          <w:sz w:val="24"/>
          <w:szCs w:val="24"/>
          <w:lang w:val="en-US"/>
        </w:rPr>
      </w:pPr>
      <w:r w:rsidRPr="00BA3411">
        <w:rPr>
          <w:rFonts w:ascii="Book Antiqua" w:hAnsi="Book Antiqua"/>
          <w:sz w:val="24"/>
          <w:szCs w:val="24"/>
          <w:lang w:val="en-US"/>
        </w:rPr>
        <w:t xml:space="preserve">Upon successful completion of the assignment, the participant is well versed in </w:t>
      </w:r>
    </w:p>
    <w:p w14:paraId="35F42D38" w14:textId="77777777" w:rsidR="00741086" w:rsidRDefault="00741086" w:rsidP="007410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User are able to use array in appropriate format and store the relevant value.</w:t>
      </w:r>
    </w:p>
    <w:p w14:paraId="73779622" w14:textId="77777777" w:rsidR="00741086" w:rsidRDefault="00741086" w:rsidP="007410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Able to use different conditional operator with javascript.</w:t>
      </w:r>
    </w:p>
    <w:p w14:paraId="4DC7798E" w14:textId="77777777" w:rsidR="00741086" w:rsidRPr="000802C3" w:rsidRDefault="00741086" w:rsidP="00741086">
      <w:pPr>
        <w:pStyle w:val="ListParagraph"/>
        <w:numPr>
          <w:ilvl w:val="0"/>
          <w:numId w:val="1"/>
        </w:numPr>
        <w:spacing w:line="240" w:lineRule="auto"/>
        <w:jc w:val="both"/>
        <w:rPr>
          <w:rFonts w:ascii="Book Antiqua" w:hAnsi="Book Antiqua"/>
          <w:sz w:val="24"/>
          <w:szCs w:val="24"/>
          <w:lang w:val="en-US"/>
        </w:rPr>
      </w:pPr>
      <w:r>
        <w:rPr>
          <w:rFonts w:ascii="Book Antiqua" w:hAnsi="Book Antiqua"/>
          <w:sz w:val="24"/>
          <w:szCs w:val="24"/>
          <w:lang w:val="en-US"/>
        </w:rPr>
        <w:t>How to write array value on web page.</w:t>
      </w:r>
    </w:p>
    <w:p w14:paraId="7D027D3E" w14:textId="335B7AA4" w:rsidR="000D05FE" w:rsidRPr="007F35AD" w:rsidRDefault="000D05FE" w:rsidP="00741086">
      <w:pPr>
        <w:spacing w:line="360" w:lineRule="auto"/>
      </w:pPr>
    </w:p>
    <w:sectPr w:rsidR="000D05FE" w:rsidRPr="007F35AD">
      <w:headerReference w:type="even" r:id="rId11"/>
      <w:headerReference w:type="default" r:id="rId12"/>
      <w:footerReference w:type="even" r:id="rId13"/>
      <w:footerReference w:type="default" r:id="rId14"/>
      <w:headerReference w:type="first" r:id="rId15"/>
      <w:footerReference w:type="first" r:id="rId16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B7C6758" w14:textId="77777777" w:rsidR="00CC0437" w:rsidRDefault="00CC0437" w:rsidP="00723483">
      <w:pPr>
        <w:spacing w:after="0" w:line="240" w:lineRule="auto"/>
      </w:pPr>
      <w:r>
        <w:separator/>
      </w:r>
    </w:p>
  </w:endnote>
  <w:endnote w:type="continuationSeparator" w:id="0">
    <w:p w14:paraId="02E09238" w14:textId="77777777" w:rsidR="00CC0437" w:rsidRDefault="00CC0437" w:rsidP="0072348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8262C4" w14:textId="77777777" w:rsidR="00723483" w:rsidRDefault="0072348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28A13BE" w14:textId="362456C9" w:rsidR="00723483" w:rsidRDefault="00723483">
    <w:pPr>
      <w:pStyle w:val="Footer"/>
    </w:pPr>
    <w:r w:rsidRPr="00723483">
      <w:rPr>
        <w:noProof/>
        <w:highlight w:val="black"/>
        <w:lang w:eastAsia="en-IN"/>
      </w:rPr>
      <w:drawing>
        <wp:inline distT="0" distB="0" distL="0" distR="0" wp14:anchorId="148F2BA5" wp14:editId="0A6562AB">
          <wp:extent cx="5731510" cy="673735"/>
          <wp:effectExtent l="0" t="0" r="2540" b="0"/>
          <wp:docPr id="3" name="Picture 3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Picture 3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575CFE98" w14:textId="77777777" w:rsidR="00723483" w:rsidRDefault="00723483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3D3AFC" w14:textId="77777777" w:rsidR="00723483" w:rsidRDefault="0072348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C19ED29" w14:textId="77777777" w:rsidR="00CC0437" w:rsidRDefault="00CC0437" w:rsidP="00723483">
      <w:pPr>
        <w:spacing w:after="0" w:line="240" w:lineRule="auto"/>
      </w:pPr>
      <w:r>
        <w:separator/>
      </w:r>
    </w:p>
  </w:footnote>
  <w:footnote w:type="continuationSeparator" w:id="0">
    <w:p w14:paraId="0A5F35BD" w14:textId="77777777" w:rsidR="00CC0437" w:rsidRDefault="00CC0437" w:rsidP="0072348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FB9866B" w14:textId="77777777" w:rsidR="00723483" w:rsidRDefault="0072348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0CBAA1" w14:textId="52506327" w:rsidR="00723483" w:rsidRDefault="00723483">
    <w:pPr>
      <w:pStyle w:val="Header"/>
    </w:pPr>
    <w:r w:rsidRPr="00723483">
      <w:rPr>
        <w:noProof/>
        <w:highlight w:val="black"/>
        <w:lang w:eastAsia="en-IN"/>
      </w:rPr>
      <w:drawing>
        <wp:inline distT="0" distB="0" distL="0" distR="0" wp14:anchorId="0548E3EF" wp14:editId="42F39F01">
          <wp:extent cx="5731510" cy="673735"/>
          <wp:effectExtent l="0" t="0" r="2540" b="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2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731510" cy="673735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1737F9E6" w14:textId="77777777" w:rsidR="00723483" w:rsidRDefault="00723483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46FA51B" w14:textId="77777777" w:rsidR="00723483" w:rsidRDefault="0072348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1C67E56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3C56618"/>
    <w:multiLevelType w:val="hybridMultilevel"/>
    <w:tmpl w:val="BCF2221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BFC37E4"/>
    <w:multiLevelType w:val="hybridMultilevel"/>
    <w:tmpl w:val="C1963744"/>
    <w:lvl w:ilvl="0" w:tplc="04090015">
      <w:start w:val="1"/>
      <w:numFmt w:val="upp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 w16cid:durableId="235626744">
    <w:abstractNumId w:val="2"/>
  </w:num>
  <w:num w:numId="2" w16cid:durableId="780341540">
    <w:abstractNumId w:val="1"/>
  </w:num>
  <w:num w:numId="3" w16cid:durableId="171045359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zCxsDAxNTIytTQ3NzBT0lEKTi0uzszPAykwrAUAH73G8CwAAAA="/>
  </w:docVars>
  <w:rsids>
    <w:rsidRoot w:val="00A01278"/>
    <w:rsid w:val="000D05FE"/>
    <w:rsid w:val="00215C10"/>
    <w:rsid w:val="002B44A3"/>
    <w:rsid w:val="003F7DED"/>
    <w:rsid w:val="00646114"/>
    <w:rsid w:val="00723483"/>
    <w:rsid w:val="00741086"/>
    <w:rsid w:val="007E7BC0"/>
    <w:rsid w:val="007F35AD"/>
    <w:rsid w:val="0092614E"/>
    <w:rsid w:val="00930CEB"/>
    <w:rsid w:val="00A01278"/>
    <w:rsid w:val="00A23142"/>
    <w:rsid w:val="00A37701"/>
    <w:rsid w:val="00AE0E14"/>
    <w:rsid w:val="00C7540E"/>
    <w:rsid w:val="00CC0437"/>
    <w:rsid w:val="00D337A9"/>
    <w:rsid w:val="00F3740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E82203C"/>
  <w15:chartTrackingRefBased/>
  <w15:docId w15:val="{A00B7CE9-96B3-46BC-9EA7-FE685EA22BD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23483"/>
  </w:style>
  <w:style w:type="paragraph" w:styleId="Footer">
    <w:name w:val="footer"/>
    <w:basedOn w:val="Normal"/>
    <w:link w:val="FooterChar"/>
    <w:uiPriority w:val="99"/>
    <w:unhideWhenUsed/>
    <w:rsid w:val="00723483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23483"/>
  </w:style>
  <w:style w:type="paragraph" w:styleId="ListParagraph">
    <w:name w:val="List Paragraph"/>
    <w:basedOn w:val="Normal"/>
    <w:uiPriority w:val="34"/>
    <w:qFormat/>
    <w:rsid w:val="00A37701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A3770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en-US" w:bidi="hi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A37701"/>
    <w:rPr>
      <w:rFonts w:ascii="Courier New" w:eastAsia="Times New Roman" w:hAnsi="Courier New" w:cs="Courier New"/>
      <w:sz w:val="20"/>
      <w:szCs w:val="20"/>
      <w:lang w:val="en-US" w:bidi="hi-IN"/>
    </w:rPr>
  </w:style>
  <w:style w:type="paragraph" w:styleId="NormalWeb">
    <w:name w:val="Normal (Web)"/>
    <w:basedOn w:val="Normal"/>
    <w:uiPriority w:val="99"/>
    <w:semiHidden/>
    <w:unhideWhenUsed/>
    <w:rsid w:val="0064611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1295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688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64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5339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213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95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655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4187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40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779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85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93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694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1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1320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27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889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72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947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1925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829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69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084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373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335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802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300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936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7346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23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3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0026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176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6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701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0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7117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9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770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478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45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020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00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448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600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63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4750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8834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7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220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188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784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712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6046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01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3678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9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594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901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3387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74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885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908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0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1931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1217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28740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7866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oter" Target="footer1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footer" Target="footer3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eader" Target="header3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hil Mitra</dc:creator>
  <cp:keywords/>
  <dc:description/>
  <cp:lastModifiedBy>Jeethendra S R</cp:lastModifiedBy>
  <cp:revision>3</cp:revision>
  <dcterms:created xsi:type="dcterms:W3CDTF">2021-06-25T06:23:00Z</dcterms:created>
  <dcterms:modified xsi:type="dcterms:W3CDTF">2022-04-12T19:09:00Z</dcterms:modified>
</cp:coreProperties>
</file>